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4289B" w:rsidRPr="00860880" w:rsidRDefault="0074289B" w:rsidP="00D9768B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:rsidR="00152BDD" w:rsidRPr="00860880" w:rsidRDefault="00152BDD" w:rsidP="00D9768B">
      <w:pPr>
        <w:pStyle w:val="Default"/>
        <w:jc w:val="center"/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</w:pPr>
      <w:r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 xml:space="preserve">БАРАЊЕ ЗА </w:t>
      </w:r>
      <w:r w:rsidR="00197462"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>ПОВЛЕКУВАЊЕ НА СОГЛАСНОСТ</w:t>
      </w:r>
      <w:r w:rsidR="00D9768B" w:rsidRPr="00860880"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  <w:t xml:space="preserve"> </w:t>
      </w:r>
      <w:r w:rsidR="00D9768B"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>ЗА ОБРАБОТКА НА ЛИЧНИ ПОДАТОЦИ</w:t>
      </w:r>
    </w:p>
    <w:p w:rsidR="00A5418D" w:rsidRPr="00860880" w:rsidRDefault="00A5418D" w:rsidP="00D9768B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:rsidR="00845596" w:rsidRPr="00860880" w:rsidRDefault="00845596" w:rsidP="00D9768B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:rsidR="00152BDD" w:rsidRPr="00860880" w:rsidRDefault="00152BDD" w:rsidP="00D9768B">
      <w:pPr>
        <w:pStyle w:val="Default"/>
        <w:numPr>
          <w:ilvl w:val="0"/>
          <w:numId w:val="1"/>
        </w:numPr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  <w:r w:rsidRPr="00860880"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  <w:t xml:space="preserve">Барател </w:t>
      </w:r>
    </w:p>
    <w:p w:rsidR="00D9768B" w:rsidRPr="00860880" w:rsidRDefault="00D9768B" w:rsidP="00D9768B">
      <w:pPr>
        <w:pStyle w:val="Default"/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42"/>
        <w:gridCol w:w="6174"/>
      </w:tblGrid>
      <w:tr w:rsidR="00860880" w:rsidRPr="00860880" w:rsidTr="00BA3E42">
        <w:trPr>
          <w:trHeight w:hRule="exact" w:val="388"/>
        </w:trPr>
        <w:tc>
          <w:tcPr>
            <w:tcW w:w="1576" w:type="pct"/>
            <w:shd w:val="clear" w:color="auto" w:fill="auto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  <w:b/>
              </w:rPr>
            </w:pPr>
            <w:r w:rsidRPr="00860880">
              <w:rPr>
                <w:rFonts w:cstheme="minorHAnsi"/>
                <w:b/>
              </w:rPr>
              <w:t>Име и презиме:</w:t>
            </w:r>
          </w:p>
        </w:tc>
        <w:tc>
          <w:tcPr>
            <w:tcW w:w="3424" w:type="pct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860880" w:rsidRPr="00860880" w:rsidTr="00BA3E42">
        <w:trPr>
          <w:trHeight w:hRule="exact" w:val="361"/>
        </w:trPr>
        <w:tc>
          <w:tcPr>
            <w:tcW w:w="1576" w:type="pct"/>
            <w:shd w:val="clear" w:color="auto" w:fill="auto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  <w:b/>
              </w:rPr>
            </w:pPr>
            <w:r w:rsidRPr="00860880">
              <w:rPr>
                <w:rFonts w:cstheme="minorHAnsi"/>
                <w:b/>
              </w:rPr>
              <w:t>Адреса на живеење:</w:t>
            </w:r>
          </w:p>
        </w:tc>
        <w:tc>
          <w:tcPr>
            <w:tcW w:w="3424" w:type="pct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860880" w:rsidRPr="00860880" w:rsidTr="00BA3E42">
        <w:trPr>
          <w:trHeight w:hRule="exact" w:val="352"/>
        </w:trPr>
        <w:tc>
          <w:tcPr>
            <w:tcW w:w="1576" w:type="pct"/>
            <w:shd w:val="clear" w:color="auto" w:fill="auto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  <w:b/>
              </w:rPr>
            </w:pPr>
            <w:r w:rsidRPr="00860880">
              <w:rPr>
                <w:rFonts w:cstheme="minorHAnsi"/>
                <w:b/>
              </w:rPr>
              <w:t xml:space="preserve">Е-mail адреса </w:t>
            </w:r>
          </w:p>
        </w:tc>
        <w:tc>
          <w:tcPr>
            <w:tcW w:w="3424" w:type="pct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860880" w:rsidRPr="00860880" w:rsidTr="00BA3E42">
        <w:trPr>
          <w:trHeight w:hRule="exact" w:val="361"/>
        </w:trPr>
        <w:tc>
          <w:tcPr>
            <w:tcW w:w="1576" w:type="pct"/>
            <w:shd w:val="clear" w:color="auto" w:fill="auto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  <w:b/>
              </w:rPr>
            </w:pPr>
            <w:r w:rsidRPr="00860880">
              <w:rPr>
                <w:rFonts w:cstheme="minorHAnsi"/>
                <w:b/>
              </w:rPr>
              <w:t>Телефонски број</w:t>
            </w:r>
          </w:p>
        </w:tc>
        <w:tc>
          <w:tcPr>
            <w:tcW w:w="3424" w:type="pct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</w:rPr>
            </w:pPr>
          </w:p>
        </w:tc>
      </w:tr>
      <w:tr w:rsidR="00860880" w:rsidRPr="00860880" w:rsidTr="00BA3E42">
        <w:trPr>
          <w:trHeight w:hRule="exact" w:val="2494"/>
        </w:trPr>
        <w:tc>
          <w:tcPr>
            <w:tcW w:w="1576" w:type="pct"/>
            <w:shd w:val="clear" w:color="auto" w:fill="auto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  <w:b/>
              </w:rPr>
            </w:pPr>
            <w:r w:rsidRPr="00860880">
              <w:rPr>
                <w:rFonts w:cstheme="minorHAnsi"/>
                <w:b/>
              </w:rPr>
              <w:t>Категорија на субјект</w:t>
            </w:r>
          </w:p>
        </w:tc>
        <w:tc>
          <w:tcPr>
            <w:tcW w:w="3424" w:type="pct"/>
          </w:tcPr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</w:rPr>
            </w:pPr>
            <w:r w:rsidRPr="00860880">
              <w:rPr>
                <w:rFonts w:cstheme="minorHAnsi"/>
              </w:rPr>
              <w:t xml:space="preserve"> </w:t>
            </w:r>
            <w:r w:rsidRPr="00860880">
              <w:rPr>
                <w:rFonts w:eastAsia="Times New Roman" w:cstheme="minorHAnsi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880">
              <w:rPr>
                <w:rFonts w:eastAsia="Times New Roman" w:cstheme="minorHAnsi"/>
                <w:lang w:eastAsia="en-GB"/>
              </w:rPr>
              <w:instrText xml:space="preserve"> FORMCHECKBOX </w:instrText>
            </w:r>
            <w:r w:rsidR="00CF5CDE">
              <w:rPr>
                <w:rFonts w:eastAsia="Times New Roman" w:cstheme="minorHAnsi"/>
                <w:lang w:eastAsia="en-GB"/>
              </w:rPr>
            </w:r>
            <w:r w:rsidR="00CF5CDE">
              <w:rPr>
                <w:rFonts w:eastAsia="Times New Roman" w:cstheme="minorHAnsi"/>
                <w:lang w:eastAsia="en-GB"/>
              </w:rPr>
              <w:fldChar w:fldCharType="separate"/>
            </w:r>
            <w:r w:rsidRPr="00860880">
              <w:rPr>
                <w:rFonts w:eastAsia="Times New Roman" w:cstheme="minorHAnsi"/>
                <w:lang w:eastAsia="en-GB"/>
              </w:rPr>
              <w:fldChar w:fldCharType="end"/>
            </w:r>
            <w:r w:rsidRPr="00860880">
              <w:rPr>
                <w:rFonts w:eastAsia="Times New Roman" w:cstheme="minorHAnsi"/>
                <w:lang w:eastAsia="en-GB"/>
              </w:rPr>
              <w:t xml:space="preserve">   Вработен/а </w:t>
            </w:r>
          </w:p>
          <w:p w:rsidR="00860880" w:rsidRPr="00860880" w:rsidRDefault="00860880" w:rsidP="00BA3E4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60880">
              <w:rPr>
                <w:rFonts w:eastAsia="Times New Roman" w:cstheme="minorHAnsi"/>
                <w:lang w:eastAsia="en-GB"/>
              </w:rPr>
              <w:t xml:space="preserve"> </w:t>
            </w:r>
          </w:p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</w:rPr>
            </w:pPr>
            <w:r w:rsidRPr="00860880">
              <w:rPr>
                <w:rFonts w:eastAsia="Times New Roman" w:cstheme="minorHAnsi"/>
                <w:lang w:eastAsia="en-GB"/>
              </w:rPr>
              <w:t xml:space="preserve"> </w:t>
            </w:r>
            <w:r w:rsidRPr="00860880">
              <w:rPr>
                <w:rFonts w:eastAsia="Times New Roman" w:cstheme="minorHAnsi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880">
              <w:rPr>
                <w:rFonts w:eastAsia="Times New Roman" w:cstheme="minorHAnsi"/>
                <w:lang w:eastAsia="en-GB"/>
              </w:rPr>
              <w:instrText xml:space="preserve"> FORMCHECKBOX </w:instrText>
            </w:r>
            <w:r w:rsidR="00CF5CDE">
              <w:rPr>
                <w:rFonts w:eastAsia="Times New Roman" w:cstheme="minorHAnsi"/>
                <w:lang w:eastAsia="en-GB"/>
              </w:rPr>
            </w:r>
            <w:r w:rsidR="00CF5CDE">
              <w:rPr>
                <w:rFonts w:eastAsia="Times New Roman" w:cstheme="minorHAnsi"/>
                <w:lang w:eastAsia="en-GB"/>
              </w:rPr>
              <w:fldChar w:fldCharType="separate"/>
            </w:r>
            <w:r w:rsidRPr="00860880">
              <w:rPr>
                <w:rFonts w:eastAsia="Times New Roman" w:cstheme="minorHAnsi"/>
                <w:lang w:eastAsia="en-GB"/>
              </w:rPr>
              <w:fldChar w:fldCharType="end"/>
            </w:r>
            <w:r w:rsidRPr="00860880">
              <w:rPr>
                <w:rFonts w:eastAsia="Times New Roman" w:cstheme="minorHAnsi"/>
                <w:lang w:eastAsia="en-GB"/>
              </w:rPr>
              <w:t xml:space="preserve">   Кандидат</w:t>
            </w:r>
            <w:r w:rsidR="00D4690F">
              <w:rPr>
                <w:rFonts w:eastAsia="Times New Roman" w:cstheme="minorHAnsi"/>
                <w:lang w:eastAsia="en-GB"/>
              </w:rPr>
              <w:t xml:space="preserve"> </w:t>
            </w:r>
            <w:r w:rsidRPr="00860880">
              <w:rPr>
                <w:rFonts w:eastAsia="Times New Roman" w:cstheme="minorHAnsi"/>
                <w:lang w:eastAsia="en-GB"/>
              </w:rPr>
              <w:t xml:space="preserve">за вработување </w:t>
            </w:r>
          </w:p>
          <w:p w:rsidR="00860880" w:rsidRPr="00860880" w:rsidRDefault="00860880" w:rsidP="00BA3E4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:rsidR="00860880" w:rsidRPr="00860880" w:rsidRDefault="00860880" w:rsidP="00BA3E42">
            <w:pPr>
              <w:spacing w:after="0" w:line="240" w:lineRule="auto"/>
              <w:rPr>
                <w:rFonts w:cstheme="minorHAnsi"/>
              </w:rPr>
            </w:pPr>
            <w:r w:rsidRPr="00860880">
              <w:rPr>
                <w:rFonts w:eastAsia="Times New Roman" w:cstheme="minorHAnsi"/>
                <w:lang w:eastAsia="en-GB"/>
              </w:rPr>
              <w:t xml:space="preserve"> </w:t>
            </w:r>
            <w:r w:rsidRPr="00860880">
              <w:rPr>
                <w:rFonts w:eastAsia="Times New Roman" w:cstheme="minorHAnsi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880">
              <w:rPr>
                <w:rFonts w:eastAsia="Times New Roman" w:cstheme="minorHAnsi"/>
                <w:lang w:eastAsia="en-GB"/>
              </w:rPr>
              <w:instrText xml:space="preserve"> FORMCHECKBOX </w:instrText>
            </w:r>
            <w:r w:rsidR="00CF5CDE">
              <w:rPr>
                <w:rFonts w:eastAsia="Times New Roman" w:cstheme="minorHAnsi"/>
                <w:lang w:eastAsia="en-GB"/>
              </w:rPr>
            </w:r>
            <w:r w:rsidR="00CF5CDE">
              <w:rPr>
                <w:rFonts w:eastAsia="Times New Roman" w:cstheme="minorHAnsi"/>
                <w:lang w:eastAsia="en-GB"/>
              </w:rPr>
              <w:fldChar w:fldCharType="separate"/>
            </w:r>
            <w:r w:rsidRPr="00860880">
              <w:rPr>
                <w:rFonts w:eastAsia="Times New Roman" w:cstheme="minorHAnsi"/>
                <w:lang w:eastAsia="en-GB"/>
              </w:rPr>
              <w:fldChar w:fldCharType="end"/>
            </w:r>
            <w:r w:rsidRPr="00860880">
              <w:rPr>
                <w:rFonts w:eastAsia="Times New Roman" w:cstheme="minorHAnsi"/>
                <w:lang w:eastAsia="en-GB"/>
              </w:rPr>
              <w:t xml:space="preserve">   Клиент</w:t>
            </w:r>
            <w:r w:rsidR="00D4690F">
              <w:rPr>
                <w:rFonts w:eastAsia="Times New Roman" w:cstheme="minorHAnsi"/>
                <w:lang w:eastAsia="en-GB"/>
              </w:rPr>
              <w:t xml:space="preserve"> (</w:t>
            </w:r>
            <w:r w:rsidRPr="00860880">
              <w:rPr>
                <w:rFonts w:eastAsia="Times New Roman" w:cstheme="minorHAnsi"/>
                <w:lang w:eastAsia="en-GB"/>
              </w:rPr>
              <w:t>физичко лице</w:t>
            </w:r>
            <w:r w:rsidR="00D4690F">
              <w:rPr>
                <w:rFonts w:eastAsia="Times New Roman" w:cstheme="minorHAnsi"/>
                <w:lang w:eastAsia="en-GB"/>
              </w:rPr>
              <w:t>)</w:t>
            </w:r>
            <w:r w:rsidRPr="00860880">
              <w:rPr>
                <w:rFonts w:eastAsia="Times New Roman" w:cstheme="minorHAnsi"/>
                <w:lang w:eastAsia="en-GB"/>
              </w:rPr>
              <w:t xml:space="preserve"> кое користи услуга за обезбедување</w:t>
            </w:r>
          </w:p>
          <w:p w:rsidR="00860880" w:rsidRPr="00860880" w:rsidRDefault="00860880" w:rsidP="00BA3E4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60880">
              <w:rPr>
                <w:rFonts w:eastAsia="Times New Roman" w:cstheme="minorHAnsi"/>
                <w:lang w:eastAsia="en-GB"/>
              </w:rPr>
              <w:t xml:space="preserve"> </w:t>
            </w:r>
          </w:p>
          <w:p w:rsidR="00860880" w:rsidRPr="00860880" w:rsidRDefault="00860880" w:rsidP="00BA3E4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60880">
              <w:rPr>
                <w:rFonts w:eastAsia="Times New Roman" w:cstheme="minorHAnsi"/>
                <w:lang w:eastAsia="en-GB"/>
              </w:rPr>
              <w:t xml:space="preserve"> </w:t>
            </w:r>
            <w:r w:rsidRPr="00860880">
              <w:rPr>
                <w:rFonts w:eastAsia="Times New Roman" w:cstheme="minorHAnsi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880">
              <w:rPr>
                <w:rFonts w:eastAsia="Times New Roman" w:cstheme="minorHAnsi"/>
                <w:lang w:eastAsia="en-GB"/>
              </w:rPr>
              <w:instrText xml:space="preserve"> FORMCHECKBOX </w:instrText>
            </w:r>
            <w:r w:rsidR="00CF5CDE">
              <w:rPr>
                <w:rFonts w:eastAsia="Times New Roman" w:cstheme="minorHAnsi"/>
                <w:lang w:eastAsia="en-GB"/>
              </w:rPr>
            </w:r>
            <w:r w:rsidR="00CF5CDE">
              <w:rPr>
                <w:rFonts w:eastAsia="Times New Roman" w:cstheme="minorHAnsi"/>
                <w:lang w:eastAsia="en-GB"/>
              </w:rPr>
              <w:fldChar w:fldCharType="separate"/>
            </w:r>
            <w:r w:rsidRPr="00860880">
              <w:rPr>
                <w:rFonts w:eastAsia="Times New Roman" w:cstheme="minorHAnsi"/>
                <w:lang w:eastAsia="en-GB"/>
              </w:rPr>
              <w:fldChar w:fldCharType="end"/>
            </w:r>
            <w:r w:rsidRPr="00860880">
              <w:rPr>
                <w:rFonts w:eastAsia="Times New Roman" w:cstheme="minorHAnsi"/>
                <w:lang w:eastAsia="en-GB"/>
              </w:rPr>
              <w:t xml:space="preserve">  Посетител на објект обезбедуван од </w:t>
            </w:r>
            <w:r w:rsidR="00E602C3">
              <w:rPr>
                <w:rFonts w:eastAsia="Times New Roman" w:cstheme="minorHAnsi"/>
                <w:lang w:eastAsia="en-GB"/>
              </w:rPr>
              <w:t>ОСА ДООЕЛ СКОПЈЕ</w:t>
            </w:r>
          </w:p>
          <w:p w:rsidR="00860880" w:rsidRPr="00860880" w:rsidRDefault="00860880" w:rsidP="00BA3E4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:rsidR="00860880" w:rsidRPr="00860880" w:rsidRDefault="00595A7C" w:rsidP="00BA3E42">
            <w:pPr>
              <w:spacing w:after="0" w:line="240" w:lineRule="auto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860880" w:rsidRPr="00860880">
              <w:rPr>
                <w:rFonts w:eastAsia="Times New Roman" w:cstheme="minorHAnsi"/>
                <w:lang w:eastAsia="en-GB"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60880" w:rsidRPr="00860880">
              <w:rPr>
                <w:rFonts w:eastAsia="Times New Roman" w:cstheme="minorHAnsi"/>
                <w:lang w:eastAsia="en-GB"/>
              </w:rPr>
              <w:instrText xml:space="preserve"> FORMCHECKBOX </w:instrText>
            </w:r>
            <w:r w:rsidR="00CF5CDE">
              <w:rPr>
                <w:rFonts w:eastAsia="Times New Roman" w:cstheme="minorHAnsi"/>
                <w:lang w:eastAsia="en-GB"/>
              </w:rPr>
            </w:r>
            <w:r w:rsidR="00CF5CDE">
              <w:rPr>
                <w:rFonts w:eastAsia="Times New Roman" w:cstheme="minorHAnsi"/>
                <w:lang w:eastAsia="en-GB"/>
              </w:rPr>
              <w:fldChar w:fldCharType="separate"/>
            </w:r>
            <w:r w:rsidR="00860880" w:rsidRPr="00860880">
              <w:rPr>
                <w:rFonts w:eastAsia="Times New Roman" w:cstheme="minorHAnsi"/>
                <w:lang w:eastAsia="en-GB"/>
              </w:rPr>
              <w:fldChar w:fldCharType="end"/>
            </w:r>
            <w:r w:rsidR="00860880" w:rsidRPr="00860880">
              <w:rPr>
                <w:rFonts w:eastAsia="Times New Roman" w:cstheme="minorHAnsi"/>
                <w:lang w:eastAsia="en-GB"/>
              </w:rPr>
              <w:t xml:space="preserve"> Посетител на веб страницата </w:t>
            </w:r>
          </w:p>
        </w:tc>
      </w:tr>
    </w:tbl>
    <w:p w:rsidR="00860880" w:rsidRPr="00860880" w:rsidRDefault="00860880" w:rsidP="00D9768B">
      <w:pPr>
        <w:pStyle w:val="Default"/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:rsidR="003F56AF" w:rsidRPr="00860880" w:rsidRDefault="003F56AF" w:rsidP="00D9768B">
      <w:pPr>
        <w:pStyle w:val="Default"/>
        <w:numPr>
          <w:ilvl w:val="0"/>
          <w:numId w:val="1"/>
        </w:numPr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</w:pPr>
      <w:r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>За обработка</w:t>
      </w:r>
      <w:r w:rsidR="00941286"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 xml:space="preserve">та </w:t>
      </w:r>
      <w:r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 xml:space="preserve">на </w:t>
      </w:r>
      <w:r w:rsidR="00941286"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 xml:space="preserve">кои од </w:t>
      </w:r>
      <w:r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 xml:space="preserve">Вашите лични податоци </w:t>
      </w:r>
      <w:r w:rsidR="00941286"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>ја повлекувате согласноста</w:t>
      </w:r>
      <w:r w:rsidRPr="00860880">
        <w:rPr>
          <w:rFonts w:asciiTheme="minorHAnsi" w:hAnsiTheme="minorHAnsi" w:cstheme="minorHAnsi"/>
          <w:b/>
          <w:color w:val="auto"/>
          <w:sz w:val="22"/>
          <w:szCs w:val="22"/>
          <w:lang w:val="mk-MK"/>
        </w:rPr>
        <w:t>?</w:t>
      </w:r>
    </w:p>
    <w:p w:rsidR="00D9768B" w:rsidRPr="00860880" w:rsidRDefault="00D9768B" w:rsidP="00D9768B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:rsidR="003F56AF" w:rsidRPr="00860880" w:rsidRDefault="00D9768B" w:rsidP="00D9768B">
      <w:pPr>
        <w:pStyle w:val="Default"/>
        <w:jc w:val="both"/>
        <w:rPr>
          <w:rFonts w:asciiTheme="minorHAnsi" w:hAnsiTheme="minorHAnsi" w:cstheme="minorHAnsi"/>
          <w:b/>
          <w:color w:val="auto"/>
          <w:sz w:val="22"/>
          <w:szCs w:val="22"/>
          <w:lang w:val="en-US"/>
        </w:rPr>
      </w:pPr>
      <w:r w:rsidRPr="00860880">
        <w:rPr>
          <w:rFonts w:asciiTheme="minorHAnsi" w:hAnsiTheme="minorHAnsi" w:cstheme="minorHAnsi"/>
          <w:color w:val="auto"/>
          <w:sz w:val="22"/>
          <w:szCs w:val="22"/>
          <w:lang w:val="mk-MK"/>
        </w:rPr>
        <w:t>Согласно член 11 од З</w:t>
      </w:r>
      <w:r w:rsidR="00D4690F">
        <w:rPr>
          <w:rFonts w:asciiTheme="minorHAnsi" w:hAnsiTheme="minorHAnsi" w:cstheme="minorHAnsi"/>
          <w:color w:val="auto"/>
          <w:sz w:val="22"/>
          <w:szCs w:val="22"/>
          <w:lang w:val="mk-MK"/>
        </w:rPr>
        <w:t>ЗЛП</w:t>
      </w:r>
      <w:r w:rsidR="00D4690F">
        <w:rPr>
          <w:rStyle w:val="FootnoteReference"/>
          <w:rFonts w:asciiTheme="minorHAnsi" w:hAnsiTheme="minorHAnsi" w:cstheme="minorHAnsi"/>
          <w:color w:val="auto"/>
          <w:sz w:val="22"/>
          <w:szCs w:val="22"/>
          <w:lang w:val="mk-MK"/>
        </w:rPr>
        <w:footnoteReference w:id="1"/>
      </w:r>
      <w:r w:rsidRPr="00860880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, </w:t>
      </w:r>
      <w:r w:rsidRPr="00860880">
        <w:rPr>
          <w:rFonts w:asciiTheme="minorHAnsi" w:hAnsiTheme="minorHAnsi" w:cstheme="minorHAnsi"/>
          <w:color w:val="auto"/>
          <w:sz w:val="22"/>
          <w:szCs w:val="22"/>
          <w:lang w:val="mk-MK"/>
        </w:rPr>
        <w:t>ја повлекувам согласноста за обработката на следните лични податоци</w:t>
      </w:r>
      <w:r w:rsidRPr="00860880">
        <w:rPr>
          <w:rFonts w:asciiTheme="minorHAnsi" w:hAnsiTheme="minorHAnsi" w:cstheme="minorHAnsi"/>
          <w:color w:val="auto"/>
          <w:sz w:val="22"/>
          <w:szCs w:val="22"/>
          <w:lang w:val="en-US"/>
        </w:rPr>
        <w:t>:</w:t>
      </w:r>
    </w:p>
    <w:p w:rsidR="003F56AF" w:rsidRPr="00860880" w:rsidRDefault="003F56AF" w:rsidP="00D9768B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860880">
        <w:rPr>
          <w:rFonts w:asciiTheme="minorHAnsi" w:hAnsiTheme="minorHAnsi" w:cstheme="minorHAnsi"/>
          <w:color w:val="auto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860880">
        <w:rPr>
          <w:rFonts w:asciiTheme="minorHAnsi" w:hAnsiTheme="minorHAnsi" w:cstheme="minorHAnsi"/>
          <w:color w:val="auto"/>
          <w:sz w:val="22"/>
          <w:szCs w:val="22"/>
          <w:lang w:val="en-US"/>
        </w:rPr>
        <w:t>_</w:t>
      </w:r>
    </w:p>
    <w:p w:rsidR="003F56AF" w:rsidRPr="00860880" w:rsidRDefault="003F56AF" w:rsidP="00D9768B">
      <w:pPr>
        <w:spacing w:after="0" w:line="240" w:lineRule="auto"/>
        <w:rPr>
          <w:rFonts w:cstheme="min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6"/>
      </w:tblGrid>
      <w:tr w:rsidR="00595A7C" w:rsidTr="00CC5A0C">
        <w:trPr>
          <w:trHeight w:val="28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5A7C" w:rsidRPr="00D424A9" w:rsidRDefault="00595A7C" w:rsidP="00CC5A0C">
            <w:pPr>
              <w:spacing w:before="120" w:after="120" w:line="240" w:lineRule="auto"/>
              <w:jc w:val="both"/>
              <w:rPr>
                <w:rFonts w:cstheme="minorHAnsi"/>
              </w:rPr>
            </w:pPr>
            <w:r w:rsidRPr="00D424A9">
              <w:rPr>
                <w:rFonts w:cstheme="minorHAnsi"/>
              </w:rPr>
              <w:t>Јас _________________</w:t>
            </w:r>
            <w:r>
              <w:rPr>
                <w:rFonts w:cstheme="minorHAnsi"/>
              </w:rPr>
              <w:t>_________,</w:t>
            </w:r>
            <w:r w:rsidRPr="00D424A9">
              <w:rPr>
                <w:rFonts w:cstheme="minorHAnsi"/>
              </w:rPr>
              <w:t xml:space="preserve"> потврдувам дека сите информации и податоци во ова барање се точни. </w:t>
            </w:r>
            <w:r w:rsidR="00DF0DCF">
              <w:rPr>
                <w:rFonts w:cstheme="minorHAnsi"/>
              </w:rPr>
              <w:t xml:space="preserve">Разбирам дека е неопходно </w:t>
            </w:r>
            <w:r w:rsidR="00E602C3">
              <w:rPr>
                <w:rFonts w:cstheme="minorHAnsi"/>
              </w:rPr>
              <w:t>ОСА ДООЕЛ СКОПЈЕ</w:t>
            </w:r>
            <w:r w:rsidR="00DF0DCF">
              <w:rPr>
                <w:rFonts w:cstheme="minorHAnsi"/>
              </w:rPr>
              <w:t xml:space="preserve"> да го утврди мојот идентитет.</w:t>
            </w:r>
          </w:p>
          <w:p w:rsidR="00595A7C" w:rsidRPr="00D424A9" w:rsidRDefault="00595A7C" w:rsidP="00CC5A0C">
            <w:pPr>
              <w:spacing w:after="0" w:line="240" w:lineRule="auto"/>
              <w:jc w:val="both"/>
              <w:rPr>
                <w:rFonts w:cstheme="minorHAnsi"/>
              </w:rPr>
            </w:pPr>
            <w:r w:rsidRPr="00D424A9">
              <w:rPr>
                <w:rFonts w:cstheme="minorHAnsi"/>
              </w:rPr>
              <w:t>Предупредување - Лице кое ќе се претстави како друго лице или ќе се обиде да се претстави како друго лице, може да сноси кривична одговорност.</w:t>
            </w:r>
          </w:p>
          <w:p w:rsidR="00595A7C" w:rsidRPr="00D424A9" w:rsidRDefault="00595A7C" w:rsidP="00CC5A0C">
            <w:pPr>
              <w:spacing w:after="0" w:line="240" w:lineRule="auto"/>
              <w:rPr>
                <w:rFonts w:cstheme="minorHAnsi"/>
              </w:rPr>
            </w:pPr>
          </w:p>
          <w:p w:rsidR="00595A7C" w:rsidRPr="00D424A9" w:rsidRDefault="00595A7C" w:rsidP="00CC5A0C">
            <w:pPr>
              <w:spacing w:after="0" w:line="240" w:lineRule="auto"/>
              <w:rPr>
                <w:rFonts w:cstheme="minorHAnsi"/>
              </w:rPr>
            </w:pPr>
            <w:r w:rsidRPr="00D424A9">
              <w:rPr>
                <w:rFonts w:cstheme="minorHAnsi"/>
              </w:rPr>
              <w:t xml:space="preserve">Потпис: ____________________                                                          Датум: </w:t>
            </w:r>
            <w:sdt>
              <w:sdtPr>
                <w:rPr>
                  <w:rFonts w:cstheme="minorHAnsi"/>
                </w:rPr>
                <w:id w:val="307375953"/>
                <w:placeholder>
                  <w:docPart w:val="9FB0A09E77204C639B1E702E661AE25B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D424A9">
                  <w:rPr>
                    <w:rFonts w:cstheme="minorHAnsi"/>
                  </w:rPr>
                  <w:t>____________</w:t>
                </w:r>
              </w:sdtContent>
            </w:sdt>
          </w:p>
          <w:p w:rsidR="00595A7C" w:rsidRDefault="00595A7C" w:rsidP="00CC5A0C">
            <w:pPr>
              <w:spacing w:after="0" w:line="240" w:lineRule="auto"/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:rsidR="003F56AF" w:rsidRPr="00860880" w:rsidRDefault="003F56AF" w:rsidP="00D9768B">
      <w:pPr>
        <w:spacing w:after="0" w:line="240" w:lineRule="auto"/>
        <w:jc w:val="both"/>
        <w:rPr>
          <w:rFonts w:eastAsia="Times New Roman" w:cstheme="minorHAnsi"/>
          <w:lang w:eastAsia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16"/>
      </w:tblGrid>
      <w:tr w:rsidR="004A1F9E" w:rsidRPr="00B95271" w:rsidTr="00CF4D60">
        <w:trPr>
          <w:trHeight w:val="389"/>
        </w:trPr>
        <w:tc>
          <w:tcPr>
            <w:tcW w:w="5000" w:type="pct"/>
            <w:vMerge w:val="restart"/>
            <w:shd w:val="clear" w:color="auto" w:fill="auto"/>
          </w:tcPr>
          <w:p w:rsidR="004A1F9E" w:rsidRPr="003F25A0" w:rsidRDefault="00630C64" w:rsidP="00CF4D60">
            <w:pPr>
              <w:spacing w:before="120" w:after="12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Вашето б</w:t>
            </w:r>
            <w:r w:rsidR="004A1F9E" w:rsidRPr="003F25A0">
              <w:rPr>
                <w:rFonts w:cstheme="minorHAnsi"/>
              </w:rPr>
              <w:t>арање</w:t>
            </w:r>
            <w:r>
              <w:rPr>
                <w:rFonts w:cstheme="minorHAnsi"/>
              </w:rPr>
              <w:t xml:space="preserve"> испратете</w:t>
            </w:r>
            <w:r w:rsidR="004A1F9E" w:rsidRPr="003F25A0">
              <w:rPr>
                <w:rFonts w:cstheme="minorHAnsi"/>
              </w:rPr>
              <w:t xml:space="preserve"> го на следната адреса: </w:t>
            </w:r>
          </w:p>
          <w:p w:rsidR="004A1F9E" w:rsidRPr="003F25A0" w:rsidRDefault="00E602C3" w:rsidP="00CF4D60">
            <w:pPr>
              <w:spacing w:before="120" w:after="12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ОСА ДООЕЛ СКОПЈЕ</w:t>
            </w:r>
            <w:r w:rsidR="004A1F9E">
              <w:rPr>
                <w:rFonts w:cstheme="minorHAnsi"/>
              </w:rPr>
              <w:t>, у</w:t>
            </w:r>
            <w:r w:rsidR="004A1F9E" w:rsidRPr="003F25A0">
              <w:rPr>
                <w:rFonts w:cstheme="minorHAnsi"/>
              </w:rPr>
              <w:t xml:space="preserve">л.Димо Хаџи Димов бр.124 </w:t>
            </w:r>
            <w:r w:rsidR="004A1F9E">
              <w:rPr>
                <w:rFonts w:cstheme="minorHAnsi"/>
              </w:rPr>
              <w:t xml:space="preserve">1000 </w:t>
            </w:r>
            <w:r w:rsidR="004A1F9E" w:rsidRPr="003F25A0">
              <w:rPr>
                <w:rFonts w:cstheme="minorHAnsi"/>
              </w:rPr>
              <w:t>Скопје</w:t>
            </w:r>
          </w:p>
          <w:p w:rsidR="004A1F9E" w:rsidRPr="00B95271" w:rsidRDefault="004A1F9E" w:rsidP="00CF4D60">
            <w:pPr>
              <w:spacing w:before="120" w:after="120" w:line="240" w:lineRule="auto"/>
              <w:jc w:val="both"/>
              <w:rPr>
                <w:rFonts w:cstheme="minorHAnsi"/>
              </w:rPr>
            </w:pPr>
            <w:r w:rsidRPr="003F25A0">
              <w:rPr>
                <w:rFonts w:cstheme="minorHAnsi"/>
              </w:rPr>
              <w:t xml:space="preserve">или на е-маил: </w:t>
            </w:r>
            <w:hyperlink r:id="rId8" w:history="1">
              <w:r w:rsidRPr="003F25A0">
                <w:rPr>
                  <w:rFonts w:cstheme="minorHAnsi"/>
                </w:rPr>
                <w:t>info@osa.com.mk</w:t>
              </w:r>
            </w:hyperlink>
          </w:p>
        </w:tc>
      </w:tr>
      <w:tr w:rsidR="004A1F9E" w:rsidRPr="003F25A0" w:rsidTr="00CF4D60">
        <w:trPr>
          <w:trHeight w:val="283"/>
        </w:trPr>
        <w:tc>
          <w:tcPr>
            <w:tcW w:w="5000" w:type="pct"/>
            <w:vMerge/>
            <w:shd w:val="clear" w:color="auto" w:fill="auto"/>
          </w:tcPr>
          <w:p w:rsidR="004A1F9E" w:rsidRPr="003F25A0" w:rsidRDefault="004A1F9E" w:rsidP="00CF4D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:rsidR="0046779E" w:rsidRPr="00860880" w:rsidRDefault="0046779E" w:rsidP="00D9768B">
      <w:pPr>
        <w:spacing w:after="0" w:line="240" w:lineRule="auto"/>
        <w:rPr>
          <w:rFonts w:cstheme="minorHAnsi"/>
        </w:rPr>
      </w:pPr>
    </w:p>
    <w:p w:rsidR="003F56AF" w:rsidRPr="00860880" w:rsidRDefault="003F56AF" w:rsidP="00D9768B">
      <w:pPr>
        <w:spacing w:after="0" w:line="240" w:lineRule="auto"/>
        <w:rPr>
          <w:rFonts w:cstheme="minorHAnsi"/>
        </w:rPr>
      </w:pPr>
    </w:p>
    <w:p w:rsidR="003F56AF" w:rsidRPr="00860880" w:rsidRDefault="003F56AF" w:rsidP="00D9768B">
      <w:pPr>
        <w:spacing w:after="0" w:line="240" w:lineRule="auto"/>
        <w:rPr>
          <w:rFonts w:cstheme="minorHAnsi"/>
        </w:rPr>
      </w:pPr>
    </w:p>
    <w:p w:rsidR="00941286" w:rsidRPr="00860880" w:rsidRDefault="005B578E" w:rsidP="00D4690F"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>**************</w:t>
      </w:r>
    </w:p>
    <w:p w:rsidR="00941286" w:rsidRPr="00860880" w:rsidRDefault="00941286" w:rsidP="00D9768B">
      <w:pPr>
        <w:spacing w:after="0" w:line="240" w:lineRule="auto"/>
        <w:rPr>
          <w:rFonts w:cstheme="minorHAnsi"/>
        </w:rPr>
      </w:pPr>
    </w:p>
    <w:tbl>
      <w:tblPr>
        <w:tblW w:w="10915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915"/>
      </w:tblGrid>
      <w:tr w:rsidR="0046779E" w:rsidRPr="00860880" w:rsidTr="00D46E5F">
        <w:trPr>
          <w:trHeight w:val="202"/>
        </w:trPr>
        <w:tc>
          <w:tcPr>
            <w:tcW w:w="10915" w:type="dxa"/>
          </w:tcPr>
          <w:tbl>
            <w:tblPr>
              <w:tblW w:w="10920" w:type="dxa"/>
              <w:tblLayout w:type="fixed"/>
              <w:tblLook w:val="04A0" w:firstRow="1" w:lastRow="0" w:firstColumn="1" w:lastColumn="0" w:noHBand="0" w:noVBand="1"/>
            </w:tblPr>
            <w:tblGrid>
              <w:gridCol w:w="10920"/>
            </w:tblGrid>
            <w:tr w:rsidR="00932784" w:rsidRPr="00860880" w:rsidTr="00DD7569">
              <w:trPr>
                <w:trHeight w:val="202"/>
              </w:trPr>
              <w:tc>
                <w:tcPr>
                  <w:tcW w:w="1092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32784" w:rsidRPr="00860880" w:rsidRDefault="00932784" w:rsidP="00DD756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</w:rPr>
                  </w:pPr>
                  <w:r w:rsidRPr="00860880">
                    <w:rPr>
                      <w:rFonts w:cstheme="minorHAnsi"/>
                      <w:b/>
                    </w:rPr>
                    <w:t>ПРЕЗЕМЕНИ ДЕЈСТВИЈА ОД СТРАНА НА ОФИЦЕРОТ ЗА ЗАШТИТА НА ЛИЧНИТЕ ПОДАТОЦИ</w:t>
                  </w:r>
                </w:p>
                <w:p w:rsidR="00932784" w:rsidRPr="00860880" w:rsidRDefault="00932784" w:rsidP="00DD756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/>
                    </w:rPr>
                  </w:pPr>
                </w:p>
                <w:tbl>
                  <w:tblPr>
                    <w:tblW w:w="0" w:type="auto"/>
                    <w:tblInd w:w="89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096"/>
                    <w:gridCol w:w="675"/>
                    <w:gridCol w:w="774"/>
                  </w:tblGrid>
                  <w:tr w:rsidR="00932784" w:rsidRPr="00860880" w:rsidTr="00DD7569">
                    <w:trPr>
                      <w:trHeight w:hRule="exact" w:val="339"/>
                    </w:trPr>
                    <w:tc>
                      <w:tcPr>
                        <w:tcW w:w="8096" w:type="dxa"/>
                        <w:shd w:val="clear" w:color="auto" w:fill="auto"/>
                        <w:vAlign w:val="center"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Преземени дејствија: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ind w:left="-96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</w:tc>
                    <w:tc>
                      <w:tcPr>
                        <w:tcW w:w="675" w:type="dxa"/>
                        <w:shd w:val="clear" w:color="auto" w:fill="auto"/>
                        <w:vAlign w:val="center"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Да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Cs/>
                          </w:rPr>
                        </w:pPr>
                      </w:p>
                    </w:tc>
                    <w:tc>
                      <w:tcPr>
                        <w:tcW w:w="774" w:type="dxa"/>
                        <w:shd w:val="clear" w:color="auto" w:fill="auto"/>
                        <w:vAlign w:val="center"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Не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Cs/>
                          </w:rPr>
                        </w:pPr>
                      </w:p>
                    </w:tc>
                  </w:tr>
                  <w:tr w:rsidR="00932784" w:rsidRPr="00860880" w:rsidTr="00DD7569">
                    <w:trPr>
                      <w:trHeight w:val="966"/>
                    </w:trPr>
                    <w:tc>
                      <w:tcPr>
                        <w:tcW w:w="9545" w:type="dxa"/>
                        <w:gridSpan w:val="3"/>
                        <w:shd w:val="clear" w:color="auto" w:fill="auto"/>
                        <w:vAlign w:val="center"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Да се наведе што е преземено: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</w:rPr>
                        </w:pPr>
                        <w:r w:rsidRPr="00860880">
                          <w:rPr>
                            <w:rFonts w:cstheme="minorHAnsi"/>
                          </w:rPr>
                          <w:t>________________________________________________________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</w:tc>
                  </w:tr>
                  <w:tr w:rsidR="00932784" w:rsidRPr="00860880" w:rsidTr="00DD7569">
                    <w:trPr>
                      <w:trHeight w:val="966"/>
                    </w:trPr>
                    <w:tc>
                      <w:tcPr>
                        <w:tcW w:w="9545" w:type="dxa"/>
                        <w:gridSpan w:val="3"/>
                        <w:shd w:val="clear" w:color="auto" w:fill="auto"/>
                        <w:vAlign w:val="center"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Да се наведе зошто се одбива барањето: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</w:rPr>
                        </w:pPr>
                        <w:r w:rsidRPr="00860880">
                          <w:rPr>
                            <w:rFonts w:cstheme="minorHAnsi"/>
                          </w:rPr>
                          <w:t>________________________________________________________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</w:tc>
                  </w:tr>
                  <w:tr w:rsidR="00932784" w:rsidRPr="00860880" w:rsidTr="00DD7569">
                    <w:trPr>
                      <w:trHeight w:hRule="exact" w:val="793"/>
                    </w:trPr>
                    <w:tc>
                      <w:tcPr>
                        <w:tcW w:w="8096" w:type="dxa"/>
                        <w:shd w:val="clear" w:color="auto" w:fill="auto"/>
                        <w:vAlign w:val="center"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Офицер за заштита на лични податоци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 xml:space="preserve">Име и презиме: </w:t>
                        </w:r>
                        <w:r w:rsidRPr="00860880">
                          <w:rPr>
                            <w:rFonts w:cstheme="minorHAnsi"/>
                          </w:rPr>
                          <w:t>_____________________________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Контакт:</w:t>
                        </w:r>
                        <w:r w:rsidRPr="00860880">
                          <w:rPr>
                            <w:rFonts w:cstheme="minorHAnsi"/>
                          </w:rPr>
                          <w:t xml:space="preserve"> _____________________________</w:t>
                        </w:r>
                      </w:p>
                      <w:p w:rsidR="00932784" w:rsidRPr="00860880" w:rsidRDefault="00932784" w:rsidP="00DD7569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</w:tc>
                    <w:tc>
                      <w:tcPr>
                        <w:tcW w:w="1449" w:type="dxa"/>
                        <w:gridSpan w:val="2"/>
                        <w:shd w:val="clear" w:color="auto" w:fill="auto"/>
                        <w:vAlign w:val="center"/>
                        <w:hideMark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Датум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</w:rPr>
                          <w:t>_____________</w:t>
                        </w:r>
                      </w:p>
                    </w:tc>
                  </w:tr>
                  <w:tr w:rsidR="00932784" w:rsidRPr="00860880" w:rsidTr="00DD7569">
                    <w:trPr>
                      <w:trHeight w:val="541"/>
                    </w:trPr>
                    <w:tc>
                      <w:tcPr>
                        <w:tcW w:w="9545" w:type="dxa"/>
                        <w:gridSpan w:val="3"/>
                        <w:shd w:val="clear" w:color="auto" w:fill="auto"/>
                        <w:vAlign w:val="center"/>
                      </w:tcPr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  <w:r w:rsidRPr="00860880">
                          <w:rPr>
                            <w:rFonts w:cstheme="minorHAnsi"/>
                            <w:bCs/>
                          </w:rPr>
                          <w:t>Потпис:</w:t>
                        </w:r>
                        <w:r w:rsidRPr="00860880">
                          <w:rPr>
                            <w:rFonts w:cstheme="minorHAnsi"/>
                          </w:rPr>
                          <w:t xml:space="preserve"> _____________________________</w:t>
                        </w:r>
                      </w:p>
                      <w:p w:rsidR="00932784" w:rsidRPr="00860880" w:rsidRDefault="00932784" w:rsidP="00DD7569">
                        <w:pPr>
                          <w:spacing w:after="0" w:line="240" w:lineRule="auto"/>
                          <w:rPr>
                            <w:rFonts w:cstheme="minorHAnsi"/>
                            <w:bCs/>
                          </w:rPr>
                        </w:pPr>
                      </w:p>
                    </w:tc>
                  </w:tr>
                </w:tbl>
                <w:p w:rsidR="00932784" w:rsidRPr="00860880" w:rsidRDefault="00932784" w:rsidP="00DD756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/>
                    </w:rPr>
                  </w:pPr>
                </w:p>
              </w:tc>
            </w:tr>
          </w:tbl>
          <w:p w:rsidR="00932784" w:rsidRPr="00860880" w:rsidRDefault="00932784" w:rsidP="0093278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  <w:p w:rsidR="00932784" w:rsidRPr="00860880" w:rsidRDefault="00932784" w:rsidP="00932784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  <w:p w:rsidR="0046779E" w:rsidRPr="00860880" w:rsidRDefault="0046779E" w:rsidP="00D9768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</w:rPr>
            </w:pPr>
          </w:p>
        </w:tc>
      </w:tr>
      <w:tr w:rsidR="00B95864" w:rsidRPr="00860880" w:rsidTr="00D46E5F">
        <w:trPr>
          <w:trHeight w:val="202"/>
        </w:trPr>
        <w:tc>
          <w:tcPr>
            <w:tcW w:w="10915" w:type="dxa"/>
          </w:tcPr>
          <w:p w:rsidR="00B95864" w:rsidRPr="00860880" w:rsidRDefault="00B95864" w:rsidP="00D9768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</w:rPr>
            </w:pPr>
          </w:p>
        </w:tc>
      </w:tr>
    </w:tbl>
    <w:p w:rsidR="0046779E" w:rsidRPr="00860880" w:rsidRDefault="0046779E" w:rsidP="00D9768B">
      <w:pPr>
        <w:spacing w:after="0" w:line="240" w:lineRule="auto"/>
        <w:rPr>
          <w:rFonts w:cstheme="minorHAnsi"/>
        </w:rPr>
      </w:pPr>
    </w:p>
    <w:p w:rsidR="008B2083" w:rsidRPr="00860880" w:rsidRDefault="008B2083" w:rsidP="00D9768B">
      <w:pPr>
        <w:spacing w:after="0" w:line="240" w:lineRule="auto"/>
        <w:rPr>
          <w:rFonts w:cstheme="minorHAnsi"/>
        </w:rPr>
      </w:pPr>
    </w:p>
    <w:sectPr w:rsidR="008B2083" w:rsidRPr="00860880" w:rsidSect="00947E4A">
      <w:headerReference w:type="default" r:id="rId9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F5CDE" w:rsidRDefault="00CF5CDE" w:rsidP="00947E4A">
      <w:pPr>
        <w:spacing w:after="0" w:line="240" w:lineRule="auto"/>
      </w:pPr>
      <w:r>
        <w:separator/>
      </w:r>
    </w:p>
  </w:endnote>
  <w:endnote w:type="continuationSeparator" w:id="0">
    <w:p w:rsidR="00CF5CDE" w:rsidRDefault="00CF5CDE" w:rsidP="00947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F5CDE" w:rsidRDefault="00CF5CDE" w:rsidP="00947E4A">
      <w:pPr>
        <w:spacing w:after="0" w:line="240" w:lineRule="auto"/>
      </w:pPr>
      <w:r>
        <w:separator/>
      </w:r>
    </w:p>
  </w:footnote>
  <w:footnote w:type="continuationSeparator" w:id="0">
    <w:p w:rsidR="00CF5CDE" w:rsidRDefault="00CF5CDE" w:rsidP="00947E4A">
      <w:pPr>
        <w:spacing w:after="0" w:line="240" w:lineRule="auto"/>
      </w:pPr>
      <w:r>
        <w:continuationSeparator/>
      </w:r>
    </w:p>
  </w:footnote>
  <w:footnote w:id="1">
    <w:p w:rsidR="00D4690F" w:rsidRDefault="00D4690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B578E">
        <w:t>Закон за заштита на личните податоци (</w:t>
      </w:r>
      <w:r>
        <w:t>Службен весник на РСМ БР.42/20</w:t>
      </w:r>
      <w:r w:rsidR="005B578E"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149DA" w:rsidRDefault="008149DA" w:rsidP="00815121">
    <w:pPr>
      <w:tabs>
        <w:tab w:val="left" w:pos="8550"/>
      </w:tabs>
      <w:rPr>
        <w:sz w:val="18"/>
        <w:szCs w:val="18"/>
      </w:rPr>
    </w:pPr>
    <w:r>
      <w:rPr>
        <w:noProof/>
      </w:rPr>
      <w:drawing>
        <wp:inline distT="0" distB="0" distL="0" distR="0" wp14:anchorId="79ABB7B5" wp14:editId="4BB39616">
          <wp:extent cx="1905000" cy="608330"/>
          <wp:effectExtent l="0" t="0" r="0" b="1270"/>
          <wp:docPr id="3" name="Picture 2" descr="C:\Users\Elena\Desktop\Osa-Logo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C:\Users\Elena\Desktop\Osa-Logo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608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47E4A" w:rsidRPr="002D6E92" w:rsidRDefault="00947E4A" w:rsidP="00815121">
    <w:pPr>
      <w:tabs>
        <w:tab w:val="left" w:pos="8550"/>
      </w:tabs>
      <w:rPr>
        <w:sz w:val="18"/>
        <w:szCs w:val="18"/>
      </w:rPr>
    </w:pPr>
    <w:r w:rsidRPr="002D6E92">
      <w:rPr>
        <w:sz w:val="18"/>
        <w:szCs w:val="18"/>
      </w:rPr>
      <w:t>Образец на Барање за</w:t>
    </w:r>
    <w:r w:rsidR="00A5418D">
      <w:rPr>
        <w:sz w:val="18"/>
        <w:szCs w:val="18"/>
        <w:lang w:val="en-US"/>
      </w:rPr>
      <w:t xml:space="preserve"> </w:t>
    </w:r>
    <w:r w:rsidR="003231BD" w:rsidRPr="002D6E92">
      <w:rPr>
        <w:sz w:val="18"/>
        <w:szCs w:val="18"/>
      </w:rPr>
      <w:t>повлекување на согласност</w:t>
    </w:r>
    <w:r w:rsidR="00B5137C" w:rsidRPr="002D6E92">
      <w:rPr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D99"/>
    <w:multiLevelType w:val="hybridMultilevel"/>
    <w:tmpl w:val="A1F83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A1665"/>
    <w:multiLevelType w:val="hybridMultilevel"/>
    <w:tmpl w:val="F03C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C7DC1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A343D4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D584C"/>
    <w:multiLevelType w:val="hybridMultilevel"/>
    <w:tmpl w:val="25300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EF2EC8"/>
    <w:multiLevelType w:val="hybridMultilevel"/>
    <w:tmpl w:val="48929C54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34F25"/>
    <w:multiLevelType w:val="hybridMultilevel"/>
    <w:tmpl w:val="4516BF1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TE2NDI3NTU2NTVS0lEKTi0uzszPAykwrAUA3cyG9iwAAAA="/>
  </w:docVars>
  <w:rsids>
    <w:rsidRoot w:val="00CC23DE"/>
    <w:rsid w:val="00021B14"/>
    <w:rsid w:val="00025397"/>
    <w:rsid w:val="00030460"/>
    <w:rsid w:val="00081428"/>
    <w:rsid w:val="00082B5A"/>
    <w:rsid w:val="000B1D02"/>
    <w:rsid w:val="000D2C0A"/>
    <w:rsid w:val="000F5491"/>
    <w:rsid w:val="0013017B"/>
    <w:rsid w:val="001422C5"/>
    <w:rsid w:val="00152BDD"/>
    <w:rsid w:val="00197462"/>
    <w:rsid w:val="001A3F45"/>
    <w:rsid w:val="001A6AA5"/>
    <w:rsid w:val="001E74EF"/>
    <w:rsid w:val="002101C3"/>
    <w:rsid w:val="00217A62"/>
    <w:rsid w:val="0022268E"/>
    <w:rsid w:val="002316E1"/>
    <w:rsid w:val="002602F0"/>
    <w:rsid w:val="002C5DA8"/>
    <w:rsid w:val="002D08F5"/>
    <w:rsid w:val="002D349C"/>
    <w:rsid w:val="002D6E92"/>
    <w:rsid w:val="003172E2"/>
    <w:rsid w:val="003231BD"/>
    <w:rsid w:val="003235AA"/>
    <w:rsid w:val="00335B8D"/>
    <w:rsid w:val="00383C70"/>
    <w:rsid w:val="00391CDB"/>
    <w:rsid w:val="003B2E39"/>
    <w:rsid w:val="003B77DC"/>
    <w:rsid w:val="003D2248"/>
    <w:rsid w:val="003F56AF"/>
    <w:rsid w:val="00404108"/>
    <w:rsid w:val="0041354A"/>
    <w:rsid w:val="0042460D"/>
    <w:rsid w:val="00443EC7"/>
    <w:rsid w:val="0045493A"/>
    <w:rsid w:val="0046779E"/>
    <w:rsid w:val="00476047"/>
    <w:rsid w:val="004A1F9E"/>
    <w:rsid w:val="004B2A5E"/>
    <w:rsid w:val="004B6A95"/>
    <w:rsid w:val="00512DF4"/>
    <w:rsid w:val="00552B5C"/>
    <w:rsid w:val="0058347F"/>
    <w:rsid w:val="00595A7C"/>
    <w:rsid w:val="005B5066"/>
    <w:rsid w:val="005B578E"/>
    <w:rsid w:val="005B6EFC"/>
    <w:rsid w:val="005C5146"/>
    <w:rsid w:val="005C51C0"/>
    <w:rsid w:val="005E5A97"/>
    <w:rsid w:val="005F0D35"/>
    <w:rsid w:val="00620AEF"/>
    <w:rsid w:val="00630C64"/>
    <w:rsid w:val="00667E96"/>
    <w:rsid w:val="006A6D35"/>
    <w:rsid w:val="006D266A"/>
    <w:rsid w:val="006F1227"/>
    <w:rsid w:val="0074289B"/>
    <w:rsid w:val="00753F09"/>
    <w:rsid w:val="007A7C97"/>
    <w:rsid w:val="007B6B0E"/>
    <w:rsid w:val="0081472D"/>
    <w:rsid w:val="008149DA"/>
    <w:rsid w:val="00815121"/>
    <w:rsid w:val="008227F9"/>
    <w:rsid w:val="00830EBC"/>
    <w:rsid w:val="008321B4"/>
    <w:rsid w:val="00837CAA"/>
    <w:rsid w:val="00845596"/>
    <w:rsid w:val="00852545"/>
    <w:rsid w:val="008564D9"/>
    <w:rsid w:val="00860880"/>
    <w:rsid w:val="00860AF7"/>
    <w:rsid w:val="00864293"/>
    <w:rsid w:val="00866372"/>
    <w:rsid w:val="008B2083"/>
    <w:rsid w:val="008B6938"/>
    <w:rsid w:val="008C28CA"/>
    <w:rsid w:val="008F4A0F"/>
    <w:rsid w:val="00903887"/>
    <w:rsid w:val="00932784"/>
    <w:rsid w:val="00941286"/>
    <w:rsid w:val="00947E4A"/>
    <w:rsid w:val="009803B0"/>
    <w:rsid w:val="0098130D"/>
    <w:rsid w:val="009A2791"/>
    <w:rsid w:val="009D36FA"/>
    <w:rsid w:val="00A5418D"/>
    <w:rsid w:val="00AE590E"/>
    <w:rsid w:val="00AE6D33"/>
    <w:rsid w:val="00AE7D12"/>
    <w:rsid w:val="00B132BF"/>
    <w:rsid w:val="00B4387C"/>
    <w:rsid w:val="00B5137C"/>
    <w:rsid w:val="00B87BC5"/>
    <w:rsid w:val="00B95864"/>
    <w:rsid w:val="00BA1403"/>
    <w:rsid w:val="00BB34E9"/>
    <w:rsid w:val="00C02A00"/>
    <w:rsid w:val="00C059AC"/>
    <w:rsid w:val="00C56A91"/>
    <w:rsid w:val="00C8742E"/>
    <w:rsid w:val="00CC23DE"/>
    <w:rsid w:val="00CF5CDE"/>
    <w:rsid w:val="00CF605F"/>
    <w:rsid w:val="00D1588B"/>
    <w:rsid w:val="00D4690F"/>
    <w:rsid w:val="00D9768B"/>
    <w:rsid w:val="00DD7FC3"/>
    <w:rsid w:val="00DF0DCF"/>
    <w:rsid w:val="00E12091"/>
    <w:rsid w:val="00E26CED"/>
    <w:rsid w:val="00E602C3"/>
    <w:rsid w:val="00EA02C7"/>
    <w:rsid w:val="00EC60B4"/>
    <w:rsid w:val="00EE22DA"/>
    <w:rsid w:val="00EF709B"/>
    <w:rsid w:val="00F05B8E"/>
    <w:rsid w:val="00F42520"/>
    <w:rsid w:val="00FA76CC"/>
    <w:rsid w:val="00FE01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7F191"/>
  <w15:docId w15:val="{1D09D6D1-E407-454D-B80C-B7EC6829B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6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3DE"/>
    <w:pPr>
      <w:ind w:left="720"/>
      <w:contextualSpacing/>
    </w:pPr>
  </w:style>
  <w:style w:type="paragraph" w:customStyle="1" w:styleId="Default">
    <w:name w:val="Default"/>
    <w:rsid w:val="00CC23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A6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E4A"/>
  </w:style>
  <w:style w:type="paragraph" w:styleId="Footer">
    <w:name w:val="footer"/>
    <w:basedOn w:val="Normal"/>
    <w:link w:val="Foot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E4A"/>
  </w:style>
  <w:style w:type="character" w:styleId="CommentReference">
    <w:name w:val="annotation reference"/>
    <w:basedOn w:val="DefaultParagraphFont"/>
    <w:uiPriority w:val="99"/>
    <w:semiHidden/>
    <w:unhideWhenUsed/>
    <w:rsid w:val="00947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7E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7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7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E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E4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690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690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69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6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osa.com.m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B0A09E77204C639B1E702E661AE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1D5B8-7B5A-4FB3-8902-C29575DE2AF3}"/>
      </w:docPartPr>
      <w:docPartBody>
        <w:p w:rsidR="005179A4" w:rsidRDefault="004248FD" w:rsidP="004248FD">
          <w:pPr>
            <w:pStyle w:val="9FB0A09E77204C639B1E702E661AE25B"/>
          </w:pPr>
          <w:r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48FD"/>
    <w:rsid w:val="0014259B"/>
    <w:rsid w:val="004248FD"/>
    <w:rsid w:val="004D7892"/>
    <w:rsid w:val="005179A4"/>
    <w:rsid w:val="00667C57"/>
    <w:rsid w:val="008361FB"/>
    <w:rsid w:val="008D73CB"/>
    <w:rsid w:val="00AC4720"/>
    <w:rsid w:val="00D3124A"/>
    <w:rsid w:val="00D92E75"/>
    <w:rsid w:val="00DC0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mk-MK" w:eastAsia="mk-M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48FD"/>
  </w:style>
  <w:style w:type="paragraph" w:customStyle="1" w:styleId="9FB0A09E77204C639B1E702E661AE25B">
    <w:name w:val="9FB0A09E77204C639B1E702E661AE25B"/>
    <w:rsid w:val="004248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D3FC0-6C72-4662-BF86-6044650BE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ana Marusic Kos</dc:creator>
  <cp:lastModifiedBy>Martin Gjorgjievski</cp:lastModifiedBy>
  <cp:revision>1</cp:revision>
  <dcterms:created xsi:type="dcterms:W3CDTF">2021-09-27T13:52:00Z</dcterms:created>
  <dcterms:modified xsi:type="dcterms:W3CDTF">2021-09-27T13:52:00Z</dcterms:modified>
</cp:coreProperties>
</file>